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8DA3F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海陆统筹背景下航运产业可持续发展机制研究</w:t>
      </w:r>
    </w:p>
    <w:p w14:paraId="1C097A7B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</w:t>
      </w:r>
      <w:proofErr w:type="spellStart"/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MiJacksonJinhong</w:t>
      </w:r>
      <w:proofErr w:type="spellEnd"/>
    </w:p>
    <w:p w14:paraId="32AC8120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上海海事大学</w:t>
      </w:r>
    </w:p>
    <w:p w14:paraId="1EE26432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58.0 万元</w:t>
      </w:r>
    </w:p>
    <w:p w14:paraId="6E2A9526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1</w:t>
      </w:r>
    </w:p>
    <w:p w14:paraId="72A8BB7A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面上项目</w:t>
      </w:r>
    </w:p>
    <w:p w14:paraId="4E2D2E15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176217</w:t>
      </w:r>
    </w:p>
    <w:p w14:paraId="364DB1B9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山地城市景观可持续性：尺度、机理、安全公正操作空间</w:t>
      </w:r>
    </w:p>
    <w:p w14:paraId="5DA7D4BB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卞鸿雁</w:t>
      </w:r>
    </w:p>
    <w:p w14:paraId="0A98F190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西南大学</w:t>
      </w:r>
    </w:p>
    <w:p w14:paraId="2877DCCF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30.0 万元</w:t>
      </w:r>
    </w:p>
    <w:p w14:paraId="195EAD38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1</w:t>
      </w:r>
    </w:p>
    <w:p w14:paraId="602803C6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青年科学基金项目</w:t>
      </w:r>
    </w:p>
    <w:p w14:paraId="7A25B93D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101296</w:t>
      </w:r>
    </w:p>
    <w:p w14:paraId="14405219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面向城市生物多样性提升的可持续景观格局构建</w:t>
      </w:r>
    </w:p>
    <w:p w14:paraId="029A4328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刘珍环</w:t>
      </w:r>
    </w:p>
    <w:p w14:paraId="730F003D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中山大学</w:t>
      </w:r>
    </w:p>
    <w:p w14:paraId="21891289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9.0 万元</w:t>
      </w:r>
    </w:p>
    <w:p w14:paraId="2298CB3E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3</w:t>
      </w:r>
    </w:p>
    <w:p w14:paraId="5AB9C936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面上项目</w:t>
      </w:r>
    </w:p>
    <w:p w14:paraId="24690598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371109</w:t>
      </w:r>
    </w:p>
    <w:p w14:paraId="6C085E0D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面向旱区国土空间生态修复的可持续景观格局研究</w:t>
      </w:r>
    </w:p>
    <w:p w14:paraId="180CFDA7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lastRenderedPageBreak/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刘焱序</w:t>
      </w:r>
    </w:p>
    <w:p w14:paraId="456BBCEB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北京师范大学</w:t>
      </w:r>
    </w:p>
    <w:p w14:paraId="513B67A0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56.0 万元</w:t>
      </w:r>
    </w:p>
    <w:p w14:paraId="6F03404F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1</w:t>
      </w:r>
    </w:p>
    <w:p w14:paraId="6AC71912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面上项目</w:t>
      </w:r>
    </w:p>
    <w:p w14:paraId="7319C9D6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171088</w:t>
      </w:r>
    </w:p>
    <w:p w14:paraId="3F611226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气候变化背景下我国近海海洋牧场可持续发展研究</w:t>
      </w:r>
    </w:p>
    <w:p w14:paraId="0A021BF1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张瑛</w:t>
      </w:r>
    </w:p>
    <w:p w14:paraId="0DF6A1C1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中国海洋大学</w:t>
      </w:r>
    </w:p>
    <w:p w14:paraId="49A81B3D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58.0 万元</w:t>
      </w:r>
    </w:p>
    <w:p w14:paraId="5129E0DB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1</w:t>
      </w:r>
    </w:p>
    <w:p w14:paraId="4EA40866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面上项目</w:t>
      </w:r>
    </w:p>
    <w:p w14:paraId="05E31EE7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176218</w:t>
      </w:r>
    </w:p>
    <w:p w14:paraId="75254255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跨尺度城市代谢演化机理及可持续性调控</w:t>
      </w:r>
    </w:p>
    <w:p w14:paraId="316E9C7C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范育鹏</w:t>
      </w:r>
    </w:p>
    <w:p w14:paraId="7B760035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中国科学院地理科学与资源研究所</w:t>
      </w:r>
    </w:p>
    <w:p w14:paraId="78F2F62C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55.0 万元</w:t>
      </w:r>
    </w:p>
    <w:p w14:paraId="1BDAFF2E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1</w:t>
      </w:r>
    </w:p>
    <w:p w14:paraId="3B7C51AA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面上项目</w:t>
      </w:r>
    </w:p>
    <w:p w14:paraId="2B55CB50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171287</w:t>
      </w:r>
    </w:p>
    <w:p w14:paraId="15658CC3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小浪底大坝对黄河下游湿地景观的重塑过程和维持机制的影响</w:t>
      </w:r>
    </w:p>
    <w:p w14:paraId="73D5E05D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丁圣彦</w:t>
      </w:r>
    </w:p>
    <w:p w14:paraId="6F0D5395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lastRenderedPageBreak/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河南大学</w:t>
      </w:r>
    </w:p>
    <w:p w14:paraId="6D4C6872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50.0 万元</w:t>
      </w:r>
    </w:p>
    <w:p w14:paraId="274FDE38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3</w:t>
      </w:r>
    </w:p>
    <w:p w14:paraId="3E0CC71C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面上项目</w:t>
      </w:r>
    </w:p>
    <w:p w14:paraId="0B3F62EE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371111</w:t>
      </w:r>
    </w:p>
    <w:p w14:paraId="19C2EB34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耕地利用可持续集约化对可持续发展目标（SDGs）的响应机制与调控路径研究</w:t>
      </w:r>
    </w:p>
    <w:p w14:paraId="65C5D9D8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吕晓</w:t>
      </w:r>
    </w:p>
    <w:p w14:paraId="724316E5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东北大学</w:t>
      </w:r>
    </w:p>
    <w:p w14:paraId="12D250D2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6.0 万元</w:t>
      </w:r>
    </w:p>
    <w:p w14:paraId="2973450F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3</w:t>
      </w:r>
    </w:p>
    <w:p w14:paraId="462D0FD7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面上项目</w:t>
      </w:r>
    </w:p>
    <w:p w14:paraId="49C57835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371292</w:t>
      </w:r>
    </w:p>
    <w:p w14:paraId="37A15F92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基于空间场景的海岸带与近海地区可持续性评估及调控优化研究</w:t>
      </w:r>
    </w:p>
    <w:p w14:paraId="44DC4778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唐玉芝</w:t>
      </w:r>
    </w:p>
    <w:p w14:paraId="51AEA1DB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深圳大学</w:t>
      </w:r>
    </w:p>
    <w:p w14:paraId="3384318A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30.0 万元</w:t>
      </w:r>
    </w:p>
    <w:p w14:paraId="716D52F2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3</w:t>
      </w:r>
    </w:p>
    <w:p w14:paraId="0A1409A0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青年科学基金项目</w:t>
      </w:r>
    </w:p>
    <w:p w14:paraId="3DC1EE68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306245</w:t>
      </w:r>
    </w:p>
    <w:p w14:paraId="53E3D6DC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000000"/>
          <w:kern w:val="0"/>
          <w:sz w:val="27"/>
          <w:szCs w:val="27"/>
        </w:rPr>
      </w:pPr>
      <w:r w:rsidRPr="009D0C19">
        <w:rPr>
          <w:rFonts w:ascii="微软雅黑" w:eastAsia="微软雅黑" w:hAnsi="微软雅黑" w:cs="宋体" w:hint="eastAsia"/>
          <w:color w:val="000000"/>
          <w:kern w:val="0"/>
          <w:sz w:val="27"/>
          <w:szCs w:val="27"/>
        </w:rPr>
        <w:t>基于“安全运行空间”的区域生态系统服务可持续性情景模拟研究</w:t>
      </w:r>
    </w:p>
    <w:p w14:paraId="66B68FE9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负责人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房学宁</w:t>
      </w:r>
    </w:p>
    <w:p w14:paraId="04BBBD42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lastRenderedPageBreak/>
        <w:t>依托单位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上海师范大学</w:t>
      </w:r>
    </w:p>
    <w:p w14:paraId="315837C3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金额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30.0 万元</w:t>
      </w:r>
    </w:p>
    <w:p w14:paraId="206002D1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立项年份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2022</w:t>
      </w:r>
    </w:p>
    <w:p w14:paraId="1E58D0A3" w14:textId="77777777" w:rsidR="009D0C19" w:rsidRPr="009D0C19" w:rsidRDefault="009D0C19" w:rsidP="009D0C19">
      <w:pPr>
        <w:widowControl/>
        <w:jc w:val="left"/>
        <w:rPr>
          <w:rFonts w:ascii="微软雅黑" w:eastAsia="微软雅黑" w:hAnsi="微软雅黑" w:cs="宋体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资助类别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青年科学基金项目</w:t>
      </w:r>
    </w:p>
    <w:p w14:paraId="6F1D323E" w14:textId="2880FC1C" w:rsidR="00C260EB" w:rsidRPr="002778F7" w:rsidRDefault="009D0C19" w:rsidP="002778F7">
      <w:pPr>
        <w:widowControl/>
        <w:jc w:val="left"/>
        <w:rPr>
          <w:rFonts w:ascii="微软雅黑" w:eastAsia="微软雅黑" w:hAnsi="微软雅黑" w:cs="宋体" w:hint="eastAsia"/>
          <w:color w:val="282828"/>
          <w:kern w:val="0"/>
          <w:szCs w:val="21"/>
        </w:rPr>
      </w:pPr>
      <w:r w:rsidRPr="009D0C19">
        <w:rPr>
          <w:rFonts w:ascii="微软雅黑" w:eastAsia="微软雅黑" w:hAnsi="微软雅黑" w:cs="宋体" w:hint="eastAsia"/>
          <w:color w:val="999999"/>
          <w:kern w:val="0"/>
          <w:szCs w:val="21"/>
        </w:rPr>
        <w:t>项目编号：</w:t>
      </w:r>
      <w:r w:rsidRPr="009D0C19">
        <w:rPr>
          <w:rFonts w:ascii="微软雅黑" w:eastAsia="微软雅黑" w:hAnsi="微软雅黑" w:cs="宋体" w:hint="eastAsia"/>
          <w:color w:val="282828"/>
          <w:kern w:val="0"/>
          <w:szCs w:val="21"/>
        </w:rPr>
        <w:t> 42201101</w:t>
      </w:r>
    </w:p>
    <w:sectPr w:rsidR="00C260EB" w:rsidRPr="002778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wMzc3Njc1sbAwtrRU0lEKTi0uzszPAykwrAUAkNKfyiwAAAA="/>
  </w:docVars>
  <w:rsids>
    <w:rsidRoot w:val="001C5A0A"/>
    <w:rsid w:val="001C5A0A"/>
    <w:rsid w:val="002778F7"/>
    <w:rsid w:val="009D0C19"/>
    <w:rsid w:val="00C260EB"/>
    <w:rsid w:val="00C75521"/>
    <w:rsid w:val="00CD2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84448"/>
  <w15:chartTrackingRefBased/>
  <w15:docId w15:val="{DA69642A-B4C4-4623-B580-432B4D56F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1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3135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8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4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3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79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72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17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1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460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81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6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21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93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45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956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7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3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68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111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65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24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10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05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435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35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355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76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86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510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33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3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55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466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6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656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03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22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636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47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11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02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66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896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00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368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21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931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80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650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1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47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8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06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81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38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89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308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39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61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76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552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32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1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4197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613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9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59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19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14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2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919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7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6386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609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10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9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9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36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55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50</Words>
  <Characters>860</Characters>
  <Application>Microsoft Office Word</Application>
  <DocSecurity>0</DocSecurity>
  <Lines>7</Lines>
  <Paragraphs>2</Paragraphs>
  <ScaleCrop>false</ScaleCrop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ning Fang</dc:creator>
  <cp:keywords/>
  <dc:description/>
  <cp:lastModifiedBy>文浩 周</cp:lastModifiedBy>
  <cp:revision>3</cp:revision>
  <dcterms:created xsi:type="dcterms:W3CDTF">2024-12-17T00:08:00Z</dcterms:created>
  <dcterms:modified xsi:type="dcterms:W3CDTF">2024-12-17T01:29:00Z</dcterms:modified>
</cp:coreProperties>
</file>